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binary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all</w:t>
      </w:r>
      <w:r>
        <w:t xml:space="preserve"> </w:t>
      </w:r>
      <w:r>
        <w:rPr>
          <w:rStyle w:val="VerbatimChar"/>
        </w:rPr>
        <w:t xml:space="preserve">1</w:t>
      </w:r>
      <w:r>
        <w:rPr>
          <w:i/>
          <w:iCs/>
        </w:rPr>
        <w:t xml:space="preserve">'s are at lea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places away from each other, otherwise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288766" cy="13908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4/15/sample_1_179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s = [1,0,0,0,1,0,0,1], k = 2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Each of the 1s are at least 2 places away from each oth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458890" cy="132933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4/15/sample_2_179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0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s = [1,0,0,1,0,1], k = 2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second 1 and third 1 are only one apart from each oth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23Z</dcterms:created>
  <dcterms:modified xsi:type="dcterms:W3CDTF">2024-03-25T09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